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4D3A" w:rsidRPr="007E4D3A" w:rsidRDefault="007E4D3A" w:rsidP="007E4D3A">
      <w:pPr>
        <w:rPr>
          <w:lang w:val="en-US"/>
        </w:rPr>
      </w:pPr>
      <w:r>
        <w:rPr>
          <w:noProof/>
        </w:rPr>
        <w:drawing>
          <wp:inline distT="0" distB="0" distL="0" distR="0" wp14:anchorId="0D136EBD" wp14:editId="4B3FEF45">
            <wp:extent cx="5731510" cy="15754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D3A" w:rsidRDefault="007E4D3A" w:rsidP="007E4D3A">
      <w:pPr>
        <w:pStyle w:val="ListParagraph"/>
        <w:rPr>
          <w:lang w:val="en-US"/>
        </w:rPr>
      </w:pPr>
    </w:p>
    <w:p w:rsidR="007E4D3A" w:rsidRDefault="007E4D3A" w:rsidP="007E4D3A">
      <w:pPr>
        <w:pStyle w:val="ListParagraph"/>
        <w:rPr>
          <w:lang w:val="en-US"/>
        </w:rPr>
      </w:pPr>
    </w:p>
    <w:p w:rsidR="007E4D3A" w:rsidRPr="007E4D3A" w:rsidRDefault="007E4D3A" w:rsidP="007E4D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H</w:t>
      </w:r>
    </w:p>
    <w:p w:rsidR="007E4D3A" w:rsidRDefault="007E4D3A">
      <w:r>
        <w:rPr>
          <w:noProof/>
        </w:rPr>
        <w:drawing>
          <wp:inline distT="0" distB="0" distL="0" distR="0" wp14:anchorId="672CE749" wp14:editId="3185259B">
            <wp:extent cx="5731510" cy="12534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D3A" w:rsidRDefault="007E4D3A">
      <w:r>
        <w:rPr>
          <w:noProof/>
        </w:rPr>
        <w:drawing>
          <wp:inline distT="0" distB="0" distL="0" distR="0" wp14:anchorId="0A01DFCA" wp14:editId="4D0B0976">
            <wp:extent cx="5731510" cy="93916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D3A" w:rsidRPr="007E4D3A" w:rsidRDefault="007E4D3A" w:rsidP="007E4D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rms</w:t>
      </w:r>
    </w:p>
    <w:p w:rsidR="007E4D3A" w:rsidRDefault="007E4D3A">
      <w:r>
        <w:rPr>
          <w:lang w:val="en-US"/>
        </w:rPr>
        <w:t xml:space="preserve">3. </w:t>
      </w:r>
      <w:r>
        <w:rPr>
          <w:noProof/>
        </w:rPr>
        <w:drawing>
          <wp:inline distT="0" distB="0" distL="0" distR="0" wp14:anchorId="3AD6186A" wp14:editId="17B2BD23">
            <wp:extent cx="5731510" cy="21971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D3A" w:rsidRPr="007E4D3A" w:rsidRDefault="007E4D3A">
      <w:pPr>
        <w:rPr>
          <w:lang w:val="en-US"/>
        </w:rPr>
      </w:pPr>
      <w:r>
        <w:rPr>
          <w:lang w:val="en-US"/>
        </w:rPr>
        <w:t>3. Market Clearing</w:t>
      </w:r>
    </w:p>
    <w:p w:rsidR="007E4D3A" w:rsidRDefault="007E4D3A">
      <w:r>
        <w:rPr>
          <w:noProof/>
        </w:rPr>
        <w:lastRenderedPageBreak/>
        <w:drawing>
          <wp:inline distT="0" distB="0" distL="0" distR="0" wp14:anchorId="7076EE78" wp14:editId="2A0259F1">
            <wp:extent cx="5731510" cy="18034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DE7" w:rsidRDefault="00CA7DE7"/>
    <w:p w:rsidR="00CA7DE7" w:rsidRDefault="00CA7DE7">
      <w:pPr>
        <w:rPr>
          <w:lang w:val="en-US"/>
        </w:rPr>
      </w:pPr>
      <w:r>
        <w:rPr>
          <w:lang w:val="en-US"/>
        </w:rPr>
        <w:t xml:space="preserve">Time step iteration </w:t>
      </w:r>
    </w:p>
    <w:p w:rsidR="00CA7DE7" w:rsidRDefault="00CA7DE7">
      <w:pPr>
        <w:rPr>
          <w:lang w:val="en-US"/>
        </w:rPr>
      </w:pPr>
    </w:p>
    <w:p w:rsidR="00CA7DE7" w:rsidRDefault="00CA7DE7" w:rsidP="00CA7DE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uess T</w:t>
      </w:r>
    </w:p>
    <w:p w:rsidR="00CA7DE7" w:rsidRPr="00545DF0" w:rsidRDefault="00CA7DE7" w:rsidP="00CA7DE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uess K transition to T</w:t>
      </w:r>
      <w:r>
        <w:rPr>
          <w:lang w:val="bg-BG"/>
        </w:rPr>
        <w:t xml:space="preserve"> (</w:t>
      </w:r>
      <w:r>
        <w:rPr>
          <w:lang w:val="en-US"/>
        </w:rPr>
        <w:t>L</w:t>
      </w:r>
      <w:r>
        <w:rPr>
          <w:lang w:val="bg-BG"/>
        </w:rPr>
        <w:t xml:space="preserve"> </w:t>
      </w:r>
      <w:r>
        <w:rPr>
          <w:lang w:val="en-US"/>
        </w:rPr>
        <w:t>is fixed</w:t>
      </w:r>
      <w:r>
        <w:rPr>
          <w:lang w:val="bg-BG"/>
        </w:rPr>
        <w:t>)</w:t>
      </w:r>
    </w:p>
    <w:p w:rsidR="00545DF0" w:rsidRDefault="00545DF0" w:rsidP="00CA7DE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uess b_21, b_31 so that they sum up to K </w:t>
      </w:r>
    </w:p>
    <w:p w:rsidR="00CA7DE7" w:rsidRDefault="00CA7DE7" w:rsidP="00CA7DE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Find r, w, transitions through market clearing </w:t>
      </w:r>
      <w:proofErr w:type="spellStart"/>
      <w:r>
        <w:rPr>
          <w:lang w:val="en-US"/>
        </w:rPr>
        <w:t>eqs</w:t>
      </w:r>
      <w:proofErr w:type="spellEnd"/>
      <w:r>
        <w:rPr>
          <w:lang w:val="en-US"/>
        </w:rPr>
        <w:t xml:space="preserve"> </w:t>
      </w:r>
    </w:p>
    <w:p w:rsidR="00CA7DE7" w:rsidRDefault="00CA7DE7" w:rsidP="00CA7DE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olve for </w:t>
      </w:r>
      <w:r w:rsidR="00993206">
        <w:rPr>
          <w:lang w:val="en-US"/>
        </w:rPr>
        <w:t xml:space="preserve">b_32 from </w:t>
      </w:r>
    </w:p>
    <w:p w:rsidR="00993206" w:rsidRPr="00993206" w:rsidRDefault="00993206" w:rsidP="00993206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5FD0C933" wp14:editId="36C55A77">
            <wp:extent cx="5731510" cy="7766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206" w:rsidRDefault="00993206" w:rsidP="00CA7DE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olve for b22, b33 through</w:t>
      </w:r>
      <w:bookmarkStart w:id="0" w:name="_GoBack"/>
      <w:bookmarkEnd w:id="0"/>
    </w:p>
    <w:p w:rsidR="00993206" w:rsidRPr="00993206" w:rsidRDefault="00993206" w:rsidP="00993206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508F6633" wp14:editId="2C3B9A07">
            <wp:extent cx="5731510" cy="12014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206" w:rsidRPr="00CA7DE7" w:rsidRDefault="00993206" w:rsidP="00CA7DE7">
      <w:pPr>
        <w:pStyle w:val="ListParagraph"/>
        <w:numPr>
          <w:ilvl w:val="0"/>
          <w:numId w:val="2"/>
        </w:numPr>
        <w:rPr>
          <w:lang w:val="en-US"/>
        </w:rPr>
      </w:pPr>
    </w:p>
    <w:sectPr w:rsidR="00993206" w:rsidRPr="00CA7D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B31734"/>
    <w:multiLevelType w:val="hybridMultilevel"/>
    <w:tmpl w:val="AEC06F1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EC530A"/>
    <w:multiLevelType w:val="hybridMultilevel"/>
    <w:tmpl w:val="4D8208A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xMDIyNDe3MDa2MLFU0lEKTi0uzszPAykwrAUAC0jHjSwAAAA="/>
    <w:docVar w:name="APWAFVersion" w:val="5.0"/>
  </w:docVars>
  <w:rsids>
    <w:rsidRoot w:val="007E4D3A"/>
    <w:rsid w:val="00312774"/>
    <w:rsid w:val="004C0CCF"/>
    <w:rsid w:val="00545DF0"/>
    <w:rsid w:val="005B3D1A"/>
    <w:rsid w:val="005E229D"/>
    <w:rsid w:val="006B0389"/>
    <w:rsid w:val="00704EC0"/>
    <w:rsid w:val="007E4D3A"/>
    <w:rsid w:val="008A5A53"/>
    <w:rsid w:val="008F4C99"/>
    <w:rsid w:val="00901E8A"/>
    <w:rsid w:val="00993206"/>
    <w:rsid w:val="00B40438"/>
    <w:rsid w:val="00BA01CF"/>
    <w:rsid w:val="00CA0613"/>
    <w:rsid w:val="00CA7DE7"/>
    <w:rsid w:val="00CF7BCD"/>
    <w:rsid w:val="00D025EB"/>
    <w:rsid w:val="00E931AC"/>
    <w:rsid w:val="00F51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EAFF6"/>
  <w15:chartTrackingRefBased/>
  <w15:docId w15:val="{9DDB7B52-177A-43D9-ADFF-99FD41D85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4D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imitrov</dc:creator>
  <cp:keywords/>
  <dc:description/>
  <cp:lastModifiedBy>daniel dimitrov</cp:lastModifiedBy>
  <cp:revision>1</cp:revision>
  <dcterms:created xsi:type="dcterms:W3CDTF">2019-07-24T22:30:00Z</dcterms:created>
  <dcterms:modified xsi:type="dcterms:W3CDTF">2019-07-26T22:54:00Z</dcterms:modified>
</cp:coreProperties>
</file>